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4233]</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และ</w:t>
      </w:r>
      <w:r>
        <w:t xml:space="preserve"> </w:t>
      </w:r>
      <w:r>
        <w:t xml:space="preserve">สธ.</w:t>
      </w:r>
      <w:r>
        <w:t xml:space="preserve"> </w:t>
      </w:r>
      <w:r>
        <w:t xml:space="preserve">(17</w:t>
      </w:r>
      <w:r>
        <w:t xml:space="preserve"> </w:t>
      </w:r>
      <w:r>
        <w:t xml:space="preserve">พ.ค.</w:t>
      </w:r>
      <w:r>
        <w:t xml:space="preserve"> </w:t>
      </w:r>
      <w:r>
        <w:t xml:space="preserve">64)</w:t>
      </w:r>
    </w:p>
    <w:p>
      <w:pPr>
        <w:pStyle w:val="Date"/>
      </w:pPr>
      <w:r>
        <w:t xml:space="preserve">วันจันทร์ที่</w:t>
      </w:r>
      <w:r>
        <w:t xml:space="preserve"> </w:t>
      </w:r>
      <w:r>
        <w:t xml:space="preserve">19</w:t>
      </w:r>
      <w:r>
        <w:t xml:space="preserve"> </w:t>
      </w:r>
      <w:r>
        <w:t xml:space="preserve">กุมภาพันธ์</w:t>
      </w:r>
      <w:r>
        <w:t xml:space="preserve"> </w:t>
      </w:r>
      <w:r>
        <w:t xml:space="preserve">2567</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สุภนันท์) สวัสดีนะครับ ต้อนรับทุกท่านเข้าสู่การแถลงข่าวของศูนย์บริหารสถานการณ์ COVID-19 หรือ ศบค. จากทำเนียบรัฐบาล 2564 นะครับ วันนี้ถือว่าเป็นวันเริ่มต้นวันแรกนะครับ มีผลบังคับใช้ โดยเฉพาะในพื้นที่ 4 จังหวัด เรียกง่าย ๆ ว่าเป็นพื้นที่ เริ่มที่จะรับลูกค้ามานั่งรับประทานอาหารในร้านได้แล้ว แต่ว่าในแนวทางของการนำมาสู่การบังคับใช้จริงจะมีแนวทางอย่างไร การแพร่ระบาด โดยเฉพาะ กรุงเทอยู่ ในช่วงท้ายของการแถลงข่าวเราจะเชิญผู้ที่เกี่ยวข้องทั้งหมดมาร่วมพูดคุยกันนะครับ แต่ว่าช่วงแรกแถลงข่าว โดยท่าน โฆษก ศบค. ครับ นายแพทย์ทวีศิลป์ วิษณุโยธิน</w:t>
      </w:r>
    </w:p>
    <w:p>
      <w:pPr>
        <w:pStyle w:val="BodyText"/>
      </w:pPr>
      <w:r>
        <w:t xml:space="preserve">(นายแพทย์ทวีศิลป์) กราบสวัสดีครับ พี่น้องประชาชนที่เคารพครับ วันนี้จะมีการรายงานสถานการณ์เช่นเคยนะครับ แล้วก็สรุปของที่ประชุม ทั้ง ศปก. ศบค. ที่กระทรวงสาธารณสุขและศูนย์บูรณาการการแก้ไขสถานการณ์ COVID-19 วันนี้เริ่มที่ตัวเลขที่เพิ่มขึ้นนะครับ 9,635 ราย ซึ่งในตัวเลขนี้มาจากทางเรือนจำ 6,853 ราย และการติดเชื้อในประเทศ 2,773 ราย และมีการติดเชื้อที่เดินทางมาจากต่างประเทศอีก 9 ราย ทำให้ตัวเลขยอดรวมสะสมไปที่ 111,082 ราย ตั้งแต่ปีที่แล้วจนถึงปัจจุบันนี้นะครับ แล้วก็มีหายป่วยไปแล้ว 39,774 มีเสียชีวิตเพิ่มขึ้น 25 รายนะครับ มาดูในสถานการณ์ของการติดเชื้อระลอกของ 1 เมษายน เป็นต้นมา ก็จะเห็นตัวเลขเพิ่มขึ้นเป็น 82,2119 นะครับ ซึ่งในนี้ ก็จะเห็นว่ามีตัวเลขจากเรือนจำ ซึ่งเป็นตัว อยู่ในช่องสีน้ำตาลนะครับ ออกมา 10,748 รายนะครับ ก็จะเห็นตัวเลขตัวนี้แยกออกมาให้ภาพชัดขึ้นนะครับ ในกลุ่มนี้มีหายป่วยนะครับ สำหรับวันนี้เพิ่มขึ้น 1,397 ทำให้ตัวเลขยอดรวมสะสมของผู้หายป่วย 39,000 เกือบ ๆ 4,0000 แล้วนะครับ แสดงความดีใจกับผู้ที่ได้พ้นจากการป่วยในครั้งนี้ ก็แน่นอนครับ การพ้นจากการป่วยใหม่ ๆ ท่านจะมีภูมิคุ้มกัน แต่ก็ต้องดูเหมือนเดิมนะครับ เกือบ 40,000 คนนะครับ ส่วนคนที่รับการรักษาตัวอยู่ในโรงพยาบาลก็ 43,268 นะครับ แยกเป็นในโรงพยาบาลจริง ๆ เป็น 22,662 แล้วสนามอีก 20,606 นะครับ ในนี้มีคนที่อาการหนักที่ 1,226 แล้วก็ใส่เครื่องช่วยหายใจ 400 ราย ซึ่งตรงนี้นะครับ คิดเป็นเปอร์เซ็นต์ของคนที่มีอาการหนัก 1,200 ใส่ท่อช่วยหายใจไป 400 ก็ 33 เปอร์เซ็นต์ คนที่มีอาการหนัก 1,200 ใสาท่อช่วยหายใจไป 400 นี่ก็ประมาณ 30 คนที่อาการหนักนะครับ ประมาณ 1 ใน 3 ใส่ท่อช่วยหายใจ ตรงนี้นะครับ ตรงนี้ก็ต้องดูแลระมัดระวังตัว สำหรับคนที่ยังไม่ป่วย และคนที่ป่วยแล้วด้วยนะครับ รายที่เสียชีวิต 25 ราย ได้มาเรียนรู้กันนะครับ ก็ขอแสคงความเสียใจกับญาติของ 25 รายนี้ด้วยนะครับ 18 รายอยู่ในกรุงเทพมหานคร 18 อยู่ในสุโขทัย สมุทรสาคร สมุทรปราการ นนทนนทบุรี นครสวรรค์ ชัยนาทนะครั ก็คงคล้าย ๆ เดิมนะครับ ความดันโลหิตสูง เบาหวาน ลดโรคหลอดเลือดในสมองนะครับ ก็เป็นภาวะเสี่ยง ปัจจัยเสี่ยง โรคประจำตัวที่เสี่ยง แต่ก็ต้องระมมักระวังสำหรับคนที่ยังไม่ป่วย มีโรคประจำตัวนี้ต้องดูแลท่านอย่างดีนะครับ ส่วนปัจจัยเสี่ยงในการที่ติดเชื้อขึ้นมานะครับ ก็เกิดขึ้จากภายในครอบครัวครึ่งหนึ่งเลยนะครับ 12 อีก 6 นะครับ เดินทางไปที่สถานที่ระบาดอีก 5 ก็ขับรถรับจ้างอีก 1 บันเทิง ซึ่งหลัง ๆ มาก็ถึงแม้เป็นปัจจัยเสี่ยงที่น้อย ก็ยังพบแล้วเสียชีวิตได้ในวันนี้ นอนนานเลยนะครับ ถึง 31 วันก่อนเสียชีวิตเลยนะครับตรงนี้ ค่าเฉลี่ยก็แตะที่ 60 นะครับ ค่ากลางแตะอยู่ที่ 60 ปี มาดูในเชิงของกราฟตัวนี้ ซึ่งก็จะเห็นยอดที่เป็นสีเทาที่เราแยก ขออนุญาตแยกสีออกมาจากทางกลุ่มผู้ต้องขังนะครับ อยู่ในเรือนจำทั้งนี้ก็พุ่งขึ้นมานะครับ หลายคนก็ตั้งคำถามว่า เมื่อวานนี้ก็ขึ้นมา ก็อยู่ในระบบของการทำ Active Case Finding รอการรีพอร์ต เป็นรายกลุ่มตรงนี้นะครับ มาดูในกลุ่มที่เดินทางมาจากต่างประเทศนะครับ 9 ราย 4 รายนี้ก็มาตามด่านปกติ ถูกต้องตามกฎหมาย ขอบพระคุณมากเลยนะครับ ไอซ์แลนด์ 1 ราย อิสราเอล 1 ราย แล้วก็ปากีสถาน 1 ราย อันนี้ก็ยังปกติ ยังมีคนที่เดินทางมาจากช่องทางธรรมชาติอยู่อีกนะครับ เป็นหญิง 60 ปีรับจ้างนะครับ ก็อยู่ที่วัฒนานคร แล้วก็อีกหนึ่งเป็นนักคอมพิวเตอร์ อันนี้ขอบคุณครับ เป็นผู้หญิง 17 ปี อันนี้ก็เข้ามาในทางปกติ ต้องยืนยันเลยนะครับ ว่า ณ ตอนนี้เราคุมเข้มชายแดนอย่างเต็มที่ ถ้าท่านเป็นคนไทย ไม่ต้องลักลอบครับ เข้ามาเถอะครับ เราจะดูแลท่านอย่างดีนะครับ แล้วก็เป็นเรื่องการกฎหมายก็คงจะมีเหตุที่ต้องว่ากันไป แต่ว่า ณ ตอนนี้เราต้องการควบคุมโรคเป็นหลัก ขอท่านแสดงตัว แล้วก็บอกมาเลยครับ เจ้าหน้าที่ของเราทำงานหนักอยู่ทั่วประเทศ ณ ตอนนี้ยังมียอดตัวเลข ตอนนี้ เมื่อวานนี้ยังมีคนลักลอบเข้ามาถึง 87 คนนะครับ ลักลอบเข้าประเทศเลยนะครับ ซึ่งอันนี้ปิดขายแดนถึง 72 คน และมาติดชายแดนตอนใน 15 คน ตรงนี้ที่เราน่าห่วงนะครับ ส่วนใหญ่แล้วก็คงมาอยู่นานพอสมควร อันนี้ก็คงพอเบาใจได้ แต่วางไว้ไม่ได้ แต่ 72 คนนี่ติดชายแดน ซึ่งก็เข้ามาใหม่ ๆ ซึ่งอันนี้ก็ต้องขอบคุณ สปม. ทั้งหลาย ที่ทำงานกันอย่างเข้มข้น ขอบคุณแทนด้วยนะครับ กรุงเทพมหานคร สมุทรปราการ ปทุมธานี นนทบุรี สมุทรสาคร ชลบุรี สงขลา เพชรบุรี นครปฐม และพระนครศรีอยุธยา อันนี้รายใหม่เรียง 10 อันดับนะครับ ก็มีสีเขียวก็อันดับดีขึ้นนะครับ ก็มีสีเขียวก็อันดับดีขึ้น ก็คือ ดีขึ้นก็คือ ลดลงไปนะครับ อันดับต่ำ ๆ ลงไปจะดีกว่านะครับอันนี้ ต้องขอบคุณทางพี่น้องประชาชนท่านที่อยู่ในจังหวัดต่าง ๆ สะสมของ 10 อันดับ ยังคงเดิม ผมขออนุญาตไม่กล่าวนะคก็ขอให้ทุกท่านได้ช่วยกัน ที่จะปรับลดลงให้ได้นะครับ สูงสุดกรุงเทพมหานคร ถึง 27,000 แล้วก็อันดับ 10 ข้างล่างนี้ ของสงขลาอันดับที่ 12 นะครับ ส่วนตาราง Score Board ขออนุญาตขึ้น Facebook นะครับ เพื่อที่จะให้ท่านไปสืบค้นได้นะครับ ตรงนั้น มาดูในภาครวมของทั้งประเทศนะครับ ก็แบ่งเป็น 4 ขั้น รวมของทั้งประเทศนะครับ ก็คือ ใน 5 ขั้น ก็คือมากกว่า 100 ราย แล้วก็ 11-50 1-50 นี่นะครับ ข้างบนนี่นะครับ ก็กรุงเทพมหานคร สมุทรปราการ ก็เป็นตามที่เราประกาศไปว่าก็เป็นเขตที่เราควบคุมเข้มงวดสูงสุดอยู่นะครับ ตรงนี้ก็จะมี 17 จังหวัดนะครับ ที่เป็น 0 ขออนุญาตไม่เอ่ยนามในวันนี้นะครับ เพื่อประหยัดเวลา ท่านจะเห็นภาพของสีขาวในแผนที่ประเทศไทย ที่ตัวเลขเป็น 0 ในรอบ 24 ชั่วโมงนี้ ต้องขอขอบคุณในทุก ๆ จังหวัดที่ช่วย ๆ กัน ที่ทำให้เราผ่านพ้นความยากลำบากนี้ไปด้วยกันนะครับ มาดูในการรายงานสถานการณ์ ในศูนย์บริการ COVID-19 ของกรุงเทพฯ และปริมณฑล จะเห็นตัวเลขที่ผมขอในทุก ๆ วัน พี่น้องประชาชนให้ได้รับทราบ อยู่ในช่องสีเหลืองนะครับ ที่มีพื้นของสีน้ำเงิน ที่กรุงเทพ และปริมณฑล รวมแล้ววันนี้ยอดรวมขึ้นมาอยู่ที่ 362 เมื่อวานนี้ 1,700 วันนี้ 2,000 กว่า แต่ยอดรวมของจังหวัดอื่น ๆ ท่านจะเห็นนะครับ ตอนนี้เหลือ 411 ก็ลดลง ต้องขอขอบคุณพี่น้องประชาชนทั้ง 71 จังหวัดนะครับ แต่แถบล่าง ซึ่งเป็นการรายงานของวันนี้อยู่ที่ 6,853 ของเรือนจำของผู้ต้องขังนี่นะครับ ทำให้ยอดรวมอยู่ที่ 748 ซึ่งโซเชียลมีเดียต่าง ๆ ได้ลงไปแล้ว เมื่อเช้านี้ตอน 11.00 น. ท่านอธิบดีกรมราชทัณฑ์และคณะนะครับ ผมคงไม่ลงไปในรายละเอียด เป็นภาพรวมนะครับ ในภาพรวมในเรือนจำนี่ที่มีการค้นหาเชิงรุก นะครับ ทั้งหมด 8 แห่งนะครับ ก็มีการกระจายพบการติดเชื้อแตกต่างกันไปนะครับ ตั้งแต่ต่ำสุด 3 เปอร์เซ็นต์ สูงสุดถึง… เปอร์เซ็นต์ นะครับ โดยเฉลี่ยตอนนี้ 49 เป็น… คน 10,748 คนนะครับ ซึ่งได้รับการดูแลอยู่ในเรือนจำนะครับ ที่แน่นและแออัดอย่างที่ว่าก็ขอส่งกำลังใจไปยังแพทย์พยาบาลที่ดูแลในเรือนจำ แล้วก็ขอให้ผู้ต้องขังทุกท่านนะครับ ได้ดูแลสุขภาพของท่านเป็นอย่างดีนะครับ แล้วก็ถ้าท่านเป็นคนที่มีสุขภาพแข็งแรงดีอยู่แล้วก็ขอให้ดูแลให้ดีแลยิ่งขึ้น ส่วนคนที่มีภาวะอาการหนักขึ้นอะไรนั้น ก็เดี๋ยวทางเรือนจำจะดูแลท่านดีที่สุด ก็เป็นในเรื่องของการดูแลกันภายในให้ได้นะครับ ในเรื่องนี้ทางกระทรวงสาธารณสุขและกรมราชทัณฑ์ก็จับมือกันดูแลอย่างใกล้ชิด พลเอก ประยุทธ์ จันทร์โอชา ในฐานะ ผอ. ศบค. สั่งการโดยตรงให้กับการทางกระทางกระทรวงยุติธรรมและกระทรวงสาธารณสุข ซึ่งมีการดูแลผู้ต้องในเรือหลายแสนคนนะครับ ก็ต้องมีมาตรการต่าง ๆ อย่างเข้มข้นขึ้นนะครับ ก็โดยสรุป คือ ยังกระจุกตัวอยู่ที่กรุงเทพและปริมณฑล และผู้ป่วยหนักใส่ท่อช่วยหายใจยังเพิ่มขึ้นอยู่ อัตราการครองเตียงก็มีเพิ่มมากขึ้น โดยเฉพาะในกรุงเทพฯ และปริมณฑล ก็เห็นภาพตามโดยท่านรองนายกรัฐมนตรี แล้วก็ท่านายกรัฐมนตรี ที่ไปเปิดมาล่าสุดโรงพยาบาลบุษราคัม ซึ่งจะดูแลผู้ป่วยระดับสีเหลือง แล้วก็สีเหลืองเข้มนะครับ ลงไปตรงนั้น ส่วนพื้นที่ในการรับผู้ป่วยเติมขึ้นมา ณ ตรงนี้ ส่วนพื้นที่เสี่ยง เช่น ชุมชนแออัด ตรงนี้ครับ ต่อเลยครับ ประเด็นตรงนี้ที่คุยกัย ที่ EOC ของกระทรวงสาธารณสุข ศูนย์ที่ทางทำเนียบ 2 ศูนย์ที่ร่วมพูดคุยกัน เพ่งเป้าไปที่กรุงเทพมหานครนะครับ ทางส่วนของทางสำนักอนามัยของกรุงเทพมหานครก็ได้รายงานในที่ประชุมให้เห็นภาพ ผมอยากให้พี่น้องประชาชนได้เห็นภาพไปพร้อม ๆ กัน ก็จัดกลุ่มของประชาชนได้เห็นภาพไปพร้อม ๆ กัน ก็จัดกลุ่มตอนนี้ก็อยู่ในกรุงเทพชั้นใน ซึ่งอยู่ในหลักสี่นะครับ ที่มีปริมาณของผู้ป่วยสูงมาก ๆ มากกว่า 61,000 ประชากรนะครับ ก็คือหลักสี่ ป้อมปราบ ราชเทวี ห้วยขวางนะครับ ของเดือนมีนาคม เมษายน มาจนเข้าพฤษภาคมนี้ ก็แปรเปลี่ยนเป็นอย่างนี้ ทาง ผอ. ศปก. ศบค. ก็ให้ทาง Gista ให้ช่วยกันทำ Mapping ท่านผู้ชมคงจำได้นะครับ ทางกรณนี้ของได้ทำเป็นจุด Mapping ทำให้เราเห็นภาพของการกระจาย แล้วจะทำให้เห็นความหนาแน่นของการติดเชื้อของประชากรอยู่ในแต่ละพื้นที่ ภาพเหล่านี้ถูกนำมาฉายให้เห็นนะครับ ว่า คลัสเตอร์ต่าง ๆ ถ้าเป็นสีแดงอยู่ในระหว่างการควบคุมโรค สีแดงนี่เริ่มควบคุมได้แล้วอยู่ระหว่างการเฝ้าระวังนะครับ ไม่พบผู้ป่วยในช่วง 14 วันที่ผ่านมานะครับ เคยเจอมาก่อนแล้วก็หายไป ตรงนี้ล่ะครับ ก็ขอให้ทุกท่านได้เห็นภาพตรงนี้ ซึ่งนำมาสู่การ เนื่องจากกรุงเทพมหานคร มีประชากรเกือบ ๆ ถ้าเป็นประชาชนแฝงด้วยนี่ เกือบ ๆ 10 ล้านคนนะครับ จริง ๆ แล้วเขาบอกว่าตามประชากร แล้วบวกอีก 5.6 แฝงอีก 8.7 ล้าน เพราะฉะนั้น ตรงนี้นี่ จะทำให้อย่างไรให้เขตมีการตระหนักรู้ ประชาชนตระหนักรู้ ผู้ประกอบการตระหนักรู้นะครับ ก็เลยแบ่งออกมาเป็นสักประมาณ 4 เขตนะครับ ก็เขตที่มีปริมาณของการระบาดมากและเพิ่มขึ้นเร็วนี่ นับได้ประมาณสักอยู่บนขวานะครับ เดี๋ยวให้เห็นภาพ อาจจะมองยากหน่อย แต่ผมได้ ผมอยากจะฉายภาพของการประชุม ที่เรากำลังจะจัดการกับ 50 เขตนี้อย่างไรนะครับ ที่ประชุมพยายามแยกภาพต่าง ๆ นี้ออกมา ขวาบนที่เป็นสีตัว Label ที่เป็นสีออก ส้ม ๆ แดง ๆ นี่นะครับ ระบาดมากและเพิ่มขึ้นแล้ว ขวาบนนี่ อันนี้ไม่ค่อยดีนะครับ แล้วก็ขวาล่าง คือ ปริมาณระบาดมากและเพิ่มช้า อันนี้มี 6 เขตข้างล่าง มี 5 เขต ส่วนของแกน ก็คือซ้ายบน คือ ปริมาณระบาดไม่มาก แต่เพิ่มขึ้นเร็ว อันนี้มี 17 เขต แล้วก็ซ้ายล่าง คือ ปริมาณระบาดไม่มากและเพิ่มช้า อันนี้คือพึงประสงค์ คือ สีเขียว ซ้ายล่าง คือ สีเขียว อยู่ตรงไหนแล้วแต่ให้ดึงกลับมาเป็นสีเขียวให้ได้ อันนี้คือสิ่งที่เป็นเป้าหมาย ทั้งหมด 50 เขตถึงประชาชนทุกคน และเจ้าหน้าที่บุคลากรพร้อมกัน กทม. ได้รายงานมาว่า ตอนนี้ที่ Active อยู่ 28 คลัสเตอร์กระจายอยู่ใน 19 เขต ขออนุญาตนามทั้ง 19 1. คือ ดินแดง 2. วัฒนา 3. คลองเตย 4. หลักสี่ 5. ลาดพร้าว 6. ราชเทวี 7. พระนครฯ 8. ป้อมปราบศัตรูพ่าย 9. สวนหลวง 10 ปทุมวัน 11. สาทร 12. สำพันธวงศ์ 13. จตุจักร 14. บางรัก 15.บางประเวช 16. บางทองหลาง 17. รามคำแหง 18. บางกอกน้อย และ 19 ห้วยขวาง ทั้งหมดนี้นะครับ แบ่งออกมาคลัสเตอร์ที่ติดเชื้อสูงสุด คือ แคมป์คนงานก่อสร้างเขตหลักสี่ แฟลตดินแดงเขตดินแดง ห้วยขวาง ก็คือเขตดินแดงอีกที่หนึ่งนะครับ ป้อนปราบศัตรูพ่าย และแคมป์คนงานก่อสร้าง เขต วัฒนา จะเห็นว่าเป็นเรื่องของแคมป์นี่ ให้ความเสี่ยงสูงมาก ๆ เลยนะครับ ตอนนี้ก็มีการทำ Active Case Finding ไปทั่วกรุงเทพนะครับ ก็ขออนุญาตนำเสนอตัวเลขขึ้นมา เพื่อให้ได้เห็นนะครับ ตัวเลขวันนี้อยู่ที่ 6.5 เปอร์เซ็นต์ ลงไป 100 คน เจาะกลุ่มมีการติดเชื้อเกือบ ๆ 7 คนนะครับ ตอนนี้นำเรียนว่ากระจายตัวอยู่ทั่วกรุงเทพมหานคร ก็ขอกราบเรียนว่านี่คือเรื่องที่เป็นความยากลำบากของคนกรุงเทพฯ ที่ตอนนี้กำลังเจอกัน ที่ประชุมเอามาได้ 1 กรณีที่จะได้เรียนรู้กัน คือ แคมป์คนงานก่อสร้างที่หลักสี่ของบริษัทเอกชน แห่งหนึ่งนะครับ ก็มา… รับรู้กัน ตอนนี้ก็ติดเชื้อกันไป 885 ราย คิดเป็น 8.3 เปอร์เซ็นต์ เพราะดูคนในทั้งหมด 1,667 คนนะครับ ที่เป็นสีแดง ๆ นี่นะครับ ในตัวเลขอาจจะตัวเล็กนิดหนึ่งนะครับ แต่ขอกราบเรียนมาว่านี่คือสิ่งที่นำภาพต่าง ๆ ขึ้นมาเป็นแผ่น เพื่อที่จะได้วางยุทธศาสตร์ในการควบคุม บริษัทแห่งนี้นะครับ เป็นการก่อสร้างขึ้นมา เป็นในเขตแถว ๆ หลักสี่ที่ว่านะครับ แถว ๆ ศูนย์ราชการ เพราะฉะนั้น จะสร้างขึ้นแล้ว เพราะฉะนั้น จะต้องมีสิ่งปลูกสร้างที่ยังไม่แล้วเสร็จ ก็เลยมีแคมป์คนงานเกิดขึ้นนะครับ ซึ่งเขาก็อยู่กันอย่างแออัด ซึ่งก็คือมีบริษัทที่เรียกว่าเป็น Sub Contract รับเหมาต่อไปอีก ต่อเนื่องไปอีก ซึ่งของงานนี้อีก 11 บริษัท และอื่น ๆ อีก … ซึ่งตอนนี้กำลังติดตามกันอยู่ ส่วนแคมป์อื่น ๆ อีก 8 แคมป์ ของบริษัทอื่น ๆ ที่กระจากตัวกันอยู่ ก็ต้องหาข้อมูลกันต่อ นี่คือแผนการที่เราจะต้องเข้าไปดู แล้วก็มีภาพฉายขึ้นมาครับ แล้วก็ต้องการสื่อสาร นอกจากแคมป์คนงานแล้ว ชุมชนรอบข้างที่เกิดการติดเชื้อจำนวนมากนี้ อีก 6 ชุมชน ขออนุญาตเอ่ยนาม เพื่อที่จะสื่อวสารพี่น้องประชาชนทุกท่านนะครับ ตระหนักแต่ไม่ตระหนก ขอให้ทุกท่านดูแลลักษณะส่วนตัว ส่วนบุคคลของครอบครัวของท่าน ป้องกันการติดเชื้อ พื้นที่ในการที่จะติดเชื้อนะครับ ก็คือชุมชนแฟลตตำรวจอิสระ ชุมชนแฟลตตำรวจส่วนกลางฯ ชุมชนุมชนแฟลตตำรวจส่วนกลางฯ ชุมชนกองบัญชาการการศึกษา ชุมชนเปรมสุขสันต์ ทั้งหมดนี่ 1,180 คน อยู่ในชุมชนต่าง ๆ เหล่านี้ เช้านี้ทาง ผอ. ศปก. ศบค. พลเอกณัฐพล นาคพาณิชย์ ท่านได้วิดีโอคอลต่อตรงกับท่านรองผู้บัญชาการตำรวจแห่งชาตินะครับ ซึ่งท่านได้… ได้มีการพูดคุยกันนะครับ แล้วก็ได้ให้ทางผู้ที่เป็นผู้เกี่ยวข้องนะครับ ได้ไปช่วยกันดูแลในส่วนของราชการด้วย ชุมชนต่าง ๆ เหล่านั้น กราบเรียนเลยนะครับ ว่า ระบบของทางราชอาจจะต้องใช้เวลาพอสมควร และขณะเดี๋ยวกันก็ไม่ใช่ระบบของราชการ เป็นของกรุงเทพมหานครเป็นระบบที่ซับซ้อนมาก ประธานชุมชน หรือชุมชนที่ตรงนี้ ท่านเป็นบุคคลสำคัญมาก ๆ ที่จะรวบรวมความสามารถของคนในชุมชน ที่จะช่วยกัน ดูแลความสะอาด ดูแลสิ่งต่าง ๆ ที่อยู่รอบตัวท่านนะครับ แล้วก็ดูแลสุขอนามัยส่วนบุคคลด้วย เราไม่ต้องพูดกันแล้วนะครับ คงคุ้นเคยกัน หมั่นล้างมือกัน ตามที่คุยกันช่วยกันเต็มที่นะครับ โดยเรื่องหนึ่งที่สำคัญ ก็คือแคมป์ของคนงานนั้นก็ถูกจำกัดพื้นที่ ถูกสั่งไม่ให้มีการเคลื่อนย้ายนะครับ แล้วก็มีทางฝ่ายของความมั่นคงก็เข้าไปช่วยกันดู ซึ่งอันนี้ก็ขอความร่วมมือกับพี่น้องแรงงานที่เป็นคนไทย ที่เป็นต่างด้าวนะครับ ก็ขอท่านได้เสียสละช่วงเวลาหนึ่งของชีวิต ที่จะได้ช่วย ทั้งตัวท่านเองและคนอื่น ๆ ด้วย ในการให้ความร่วมมือกันภาครัฐที่เราให้ความร่วมมือได้มีคำสั่งที่จะให้มีเจ้าพนักงานโรคติดต่อดำเนินสถานที่ให้ถูกลักษณะ ควบคุมการเคลื่อนย้ายในพื้นที่ของประชากรอย่างน้อยเวลา 14 วัน อันนี้ของกรุงเทพมหานครนะครับ ได้… โดย ผู้อำนวยการเขตหลักสี่ ได้ออกคำสั่งออกไป ซึ่งตรงนี้ขอขอบคุณนะครับ วันนี้ท่านก็เข้ามาอยู่ในสาย Video Call ได้มีการให้ชี้แจงทั้งในเรื่องของการบริหารจัดการ ที่พักคนงานในบริเวณการให้ ชี้แจงทั้งในเรื่องของการบริหารจัดการ ที่พักคนงานในบริเวณการก่อสร้างต่าง ๆ นี่นะครับ ประมาณสัก 8 ข้อ ผมขออนุญาตไปเร็ว ๆ นะครับ ก็สื่อสารโดยเร็วนะครับ เพื่อความร่วมมือจากท่านนะครับ 1. การเฝ้าระวังในแคมป์ 2. 3. คือ กักกันผู้มีความเสี่ยงสูง 4. การออกนอกแคมป์ 5. ซีลแคมป์ก่อสร้าง 6. สิ่งแวดล้อมในแคมป์ รวมถึง 7. บริหารวัคซีนในพื้นที่ที่มีการระบาด 8. ติดตามบริษัทที่เป็น Sub contact อีก 11 บริษัท 11 บริษัท นี่ แล้วก็เป็นผู้ที่เกี่ยวข้อง ขอให้ท่านไปรายงายนะครับ แจ้ง รับทราบ เข้าไปร่วมมือกันกับทางสำนักงานเขตนะครับ สำนักอนามัยของ กทม.ก็ได้นะครับ อะไรก็ได้ที่ท่านจะได้เสนอตัวเข้าไปร่วมด้วยช่วยกันนะครับ เราเราจะได้ปลอดภัยกันทุกคน เพราะว่า ทางอาจจะไม่ได้อยู่ที่ตั้งตรงนั้น แต่ว่าท่านไปรับงานตรงอื่นที่ไหนด้วย เราจะช่วยกันติดตามไม่ให้เกิดการกระจายของโรคนะครับ ที่เราห่วงใยท่านด้วยสิ่งที่ดำเนินการไปแล้ว อย่างที่บอกนะครัตั้งจุดตรวจการควบคุมการหลบหนีบริเวณรอบแคมป์ขอความร่วมมือจาก สปม. ขอบคุณทางฝ่ายมั่นคงที่เข้าไปช่วยกันนะครับ แล้วก็ดูแลกันตลอดเวลา ซึ่งก็ขอขอบคุณพี่น้องชาวผู้ใช้แรงงาน นะครับ ทั้งไทยและต่างด้าวนะครับ คือประเทศเพื่อนบ้านทั้งหลาย ที่เข้าใจพวกเรา แล้วเราจะผ่านความยากลำบากนี้ไปด้วยกันนะครับ มีแผนการตรวขจกาเชื้อผมขออนุญาตได้… แขวนขึ้นไว้นะครับ มี18 19 ขอพี่น้องสื่อมวลชลได้ไปเสนอกับพี่น้องนะครับ ซึ่งได้ออกตรวจทุกวันเลยนะครับ แล้วก็ ภาครัฐ สำนักอนามัย กรมควบคุมโรคนะครับ รวมถึงภาคเอกชน ตัวหนังสืออาจจะเล็กนิดหน่อยนะครับ แต่ว่าไร่เรียง 17 18 19 ทุกท่านได้ช่วยกันประชาสัมพันธ์ ให้พี่น้องประชาชนช่วยให้มากที่สุดครับ</w:t>
      </w:r>
    </w:p>
    <w:p>
      <w:pPr>
        <w:pStyle w:val="BodyText"/>
      </w:pPr>
      <w:r>
        <w:t xml:space="preserve">(คุณสุภนันท์) ครับ สำหรับวันนี้ไม่มีคำถามฝากมาเพิ่มเติมนะครับ คุณหมออยากจะฝากอะไรเพิ่มเติมกับคนที่รับชมการแถลงข่าวไหมครับ</w:t>
      </w:r>
    </w:p>
    <w:p>
      <w:pPr>
        <w:pStyle w:val="BodyText"/>
      </w:pPr>
      <w:r>
        <w:t xml:space="preserve">(นายแพทย์ทวีศิลป์) ก็ขอเป็นกำลังใจซึ่งกันและกันนะครับ เราจะผ่านช่วงเวลาของความยากลำบากนี้ไปด้วยกันนะครับ ตัวเลขที่เพิ่มขึ้นมีความหมายกับทุกคน กับทุกชีวิตนะครับ แล้วก็ทุก ๆ คนไม่ต้องการการเจ็บไข้ได้ป่วย ไม่ต้องการพรากจากคนที่เรารักนะครับ เป็นความยากลำบากของพวกเราทุก ๆ คน ผ่านมันไปได้ด้วยความร่วมไม้ร่วมมือกัน โรคระบาดโรค สอนโรคสอนเราในอดีตมาตลอดนะครับ สิ่งที่เราจะผ่านพ้นไปกันได้ ไม่ว่าจะเป็นเรื่องของการดูแลสุขลักษณะ รวมถึงคนในครอบครัว ล้วนแล้วจะช่วยให้เราผ่านพ้นความยากลำบากนี้ไปด้วยกัน กราบขอบคุณทุกท่านที่ความสำคัญกับเรื่องนี้ ที่ช่วยกัน แล้วเราจะผ่านไปด้วยกันนัรครับ</w:t>
      </w:r>
    </w:p>
    <w:p>
      <w:pPr>
        <w:pStyle w:val="BodyText"/>
      </w:pPr>
      <w:r>
        <w:t xml:space="preserve">(คุณสุภนันท์) ครับ ขอขอบพระคุณนะครับ นายแพยท์ทวีศิลป์ วิษณุโยธิน โฆษก ศบค. นำเรียนในรายละเอียด หลายท่านเห็นตัวเลขตั้งแต่ช่วงเช้า ๆ ที่ผ่านมา อาจจะรู้สึกกังวลใจ ทำไมอยู่ ๆ ตัวเลขมาแตะกันเกือบ ๆ หลักหมื่นนะครับ แต่ว่าถ้าได้แยกเป็นกลุ่มก้อนต่าง ๆ ได้อย่างชัดเจน ก็จะแต่ละจุด แต่ละก้อนที่พบการแพร่ระบาดที่เชื้อโรคจะมาสัมผัสกับเรามากน้อยแค่ไหน ใครอยู่ในพื้นที่ก็จะได้เฝ้าระวัง ก็ได้มีการป้องกันการแพร่ระบาดตัวเองนะครับ ก็จะได้มีการอุ่นใจในการใช้ชีวิตกันมากขึ้นะครับ ลำดับต่อไปจะเป็นการแถลงข่าวในภาคภาษาอังกฤษนะครับ เรียนเชิญท่านณัฐภาณุ นพคุณ รองอธิบดีกรมสารนิเทศและรองโฆษกกระทรวงการต่างประเทศ เรียนเชิญครับ</w:t>
      </w:r>
    </w:p>
    <w:p>
      <w:pPr>
        <w:pStyle w:val="BodyText"/>
      </w:pPr>
      <w:r>
        <w:t xml:space="preserve">(คุณณัฐภาณุ) สวัสดีครับ</w:t>
      </w:r>
    </w:p>
    <w:p>
      <w:pPr>
        <w:pStyle w:val="BodyText"/>
      </w:pPr>
      <w:r>
        <w:t xml:space="preserve">[ภาษาต่างประเทศ]</w:t>
      </w:r>
    </w:p>
    <w:p>
      <w:pPr>
        <w:pStyle w:val="BodyText"/>
      </w:pPr>
      <w:r>
        <w:t xml:space="preserve">(คุณสุภนันท์) ครับ ขอบคุณนะครับ ท่านณัฐภาณุ นพคุณ นะครับ ท่านรองอธิบดีกรมสารนิเทศและรองโฆษกกระทรวงการต่างประเทศนะครับ 12.30 น. ของวันนี้ เดี๋ยวพักกันสักครู่นะครับ ประเด็น Talk วันนี้ของแนวปฏิบัติของร้านอาหารที่กำหนดออกมาตกลงนี่ เจ้าของร้านอาหารจะจัดพื้นที่ในการบริการลูกค้า อย่างไรบ้าง แล้วจะมีมาตรการอะไร ว่าสถานการณ์การแพร่ระบาด เรื่องของการแพร่ระบาดคลัสเตอร์ต่าง ๆ ในกรุงเทพฯ และปริมณฑลได้อย่างรวดเร็วขนาดนี้ แล้วจะมีมาตรการอะไรมา ควบคุม ช่วงนี้พักกันครู่เดียว ช่วงหน้ากลับมา…</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4233] แถลงสถานการณ์ COVID-19 โดย ศบค. และ สธ. (17 พ.ค. 64)</dc:title>
  <dc:creator/>
  <cp:keywords/>
  <dcterms:created xsi:type="dcterms:W3CDTF">2024-02-19T07:43:50Z</dcterms:created>
  <dcterms:modified xsi:type="dcterms:W3CDTF">2024-02-19T07:4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9 กุมภาพันธ์ 2567 เวลา 13.00 น.</vt:lpwstr>
  </property>
  <property fmtid="{D5CDD505-2E9C-101B-9397-08002B2CF9AE}" pid="3" name="subtitle">
    <vt:lpwstr/>
  </property>
</Properties>
</file>